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о прохождении внешнего курса</w:t>
      </w:r>
    </w:p>
    <w:p>
      <w:pPr>
        <w:pStyle w:val="Subtitle"/>
      </w:pPr>
      <w:r>
        <w:t xml:space="preserve">2 этап</w:t>
      </w:r>
    </w:p>
    <w:p>
      <w:pPr>
        <w:pStyle w:val="Author"/>
      </w:pPr>
      <w:r>
        <w:t xml:space="preserve">Симон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 fig. 1, fig. 2, fig. 3, fig. 4, fig. 5, fig. 6, fig. 7, fig. 8, fig. 9, fig. 10, fig. 11, fig. 12, fig. 13, fig. 14, fig. 15, fig. 16, fig. 17, fig. 18, fig. 19, fig. 20, fig. 21, fig. 22, fig. 23, fig. 24).</w:t>
      </w:r>
    </w:p>
    <w:bookmarkStart w:id="26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6"/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bookmarkStart w:id="30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Задание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30"/>
    <w:p>
      <w:pPr>
        <w:pStyle w:val="BodyText"/>
      </w:pPr>
      <w:r>
        <w:t xml:space="preserve">Только id_rsa.pub, так как он является открытым.</w:t>
      </w:r>
    </w:p>
    <w:bookmarkStart w:id="34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Задание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4"/>
    <w:p>
      <w:pPr>
        <w:pStyle w:val="BodyText"/>
      </w:pPr>
      <w:r>
        <w:t xml:space="preserve">-r = Recursively copy entire directories. Note that scp follows symbolic links encountered in the tree traversal.</w:t>
      </w:r>
    </w:p>
    <w:bookmarkStart w:id="38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8"/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bookmarkStart w:id="42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Задание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2"/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bookmarkStart w:id="46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Задание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6"/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bookmarkStart w:id="50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Задание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Задание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4"/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bookmarkStart w:id="58" w:name="fig:00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9: Задание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8"/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bookmarkStart w:id="62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Задание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62"/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bookmarkStart w:id="66" w:name="fig:01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1: Задание 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2: Задание 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bookmarkEnd w:id="70"/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bookmarkStart w:id="74" w:name="fig:01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3: Задание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bookmarkEnd w:id="74"/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bookmarkStart w:id="78" w:name="fig:01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4: Задание 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bookmarkEnd w:id="78"/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bookmarkStart w:id="82" w:name="fig:01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5: Задание 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82"/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bookmarkStart w:id="86" w:name="fig:01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6: Задание 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7: Задание 17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8: Задание 18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bookmarkEnd w:id="94"/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bookmarkStart w:id="98" w:name="fig:01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9: Задание 19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bookmarkEnd w:id="98"/>
    <w:bookmarkStart w:id="102" w:name="fig:02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0: Задание 20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bookmarkEnd w:id="102"/>
    <w:p>
      <w:pPr>
        <w:pStyle w:val="BodyText"/>
      </w:pPr>
      <w:r>
        <w:t xml:space="preserve">exit завершает работу tmux</w:t>
      </w:r>
    </w:p>
    <w:bookmarkStart w:id="106" w:name="fig:02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1: Задание 21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bookmarkEnd w:id="106"/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bookmarkStart w:id="110" w:name="fig:02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2: Задание 22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bookmarkEnd w:id="110"/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bookmarkStart w:id="114" w:name="fig:02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3: Задание 23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bookmarkEnd w:id="114"/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</w:t>
      </w:r>
    </w:p>
    <w:p>
      <w:pPr>
        <w:pStyle w:val="BodyText"/>
      </w:pPr>
      <w:r>
        <w:t xml:space="preserve">Ctrl+b 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bookmarkStart w:id="118" w:name="fig:02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4: Задание 24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bookmarkEnd w:id="118"/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разделенной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более сложными командами в Линукс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Введение в Linux</w:t>
      </w:r>
    </w:p>
    <w:bookmarkStart w:id="121" w:name="refs"/>
    <w:bookmarkEnd w:id="121"/>
    <w:bookmarkEnd w:id="1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внешнего курса</dc:title>
  <dc:creator>Симонова Полина Игоревна</dc:creator>
  <dc:language>ru-RU</dc:language>
  <cp:keywords/>
  <dcterms:created xsi:type="dcterms:W3CDTF">2025-04-22T15:58:49Z</dcterms:created>
  <dcterms:modified xsi:type="dcterms:W3CDTF">2025-04-22T15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2 этап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